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0, </w:t>
      </w:r>
      <w:r>
        <w:t xml:space="preserve">25 Octo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66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Octo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A26C9" w:rsidRDefault="003A26C9" w:rsidP="003A26C9">
      <w:pPr>
        <w:pStyle w:val="FirstParagraph"/>
      </w:pPr>
      <w:r>
        <w:t>210.  October 25, 1711.</w:t>
      </w:r>
      <w:r>
        <w:rPr>
          <w:rStyle w:val="FootnoteReference"/>
        </w:rPr>
        <w:footnoteReference w:id="13"/>
      </w:r>
    </w:p>
    <w:p w:rsidR="003A26C9" w:rsidRDefault="003A26C9" w:rsidP="003A26C9">
      <w:pPr>
        <w:pStyle w:val="OriginalText"/>
        <w:rPr>
          <w:sz w:val="18"/>
          <w:szCs w:val="18"/>
        </w:rPr>
      </w:pP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den 25 [Okto]bris 1711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waren vo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und 11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 verhoffentlich wohl werden eingekommen seÿn,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inhalt mich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 und die darinnen enthalte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itte hiermit nochmahlen </w:t>
      </w:r>
      <w:r>
        <w:rPr>
          <w:rStyle w:val="Italics"/>
          <w:sz w:val="18"/>
          <w:szCs w:val="18"/>
        </w:rPr>
        <w:t>instantissimè</w:t>
      </w:r>
      <w:r>
        <w:rPr>
          <w:rStyle w:val="FootnoteReference"/>
          <w:sz w:val="18"/>
          <w:szCs w:val="18"/>
        </w:rPr>
        <w:footnoteReference w:id="15"/>
      </w:r>
      <w:r>
        <w:rPr>
          <w:sz w:val="18"/>
          <w:szCs w:val="18"/>
        </w:rPr>
        <w:t xml:space="preserve"> wiederhohl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Übrigens werden Meine hochgeehrte Herren a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engehenden copeÿlichen Beÿlagen des mehreren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 haben, waß so wohlen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zwisch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em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ems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wer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uwers 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sich beÿ Ihnen anmeldenten Berner Mennoniten a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ch gelangen zu lassen belieben wollen, alß was Ih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auff zu antworten mir die Ehre gegeb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Es würde zu facilitirung dieses Geschäffts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se gute menschen desto ehender zu ihrem zweck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per consequentz</w:t>
      </w:r>
      <w:r>
        <w:rPr>
          <w:sz w:val="18"/>
          <w:szCs w:val="18"/>
        </w:rPr>
        <w:t xml:space="preserve"> unter Dach kommen mögen, mein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achtens nicht undienlich seÿn, wann Meine hochgeehr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ie Gütigkeit hätten und </w:t>
      </w:r>
      <w:r>
        <w:rPr>
          <w:rStyle w:val="Italics"/>
          <w:sz w:val="18"/>
          <w:szCs w:val="18"/>
        </w:rPr>
        <w:t>in favor</w:t>
      </w:r>
      <w:r>
        <w:rPr>
          <w:sz w:val="18"/>
          <w:szCs w:val="18"/>
        </w:rPr>
        <w:t xml:space="preserve"> ihrer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Bernerischen Glaubens-Verwandten an die Edelmo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r Ommelandten zwischen der Eems und Lauwers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ß solches noch nicht geschehen, selbsten schreib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gleich ein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Ihr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rdrecht Confession of Faith:Bernese Anabaptists agree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laubens-Bekandtn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legen Thäten, damit solche daraus ersehen mögten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hierinnen fal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agree with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 denen Niederländischen Mennoni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tz und gar übereinstimmen, und mann sich also ihr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 des geringsten wiedrigens nicht zu befahr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s </w:t>
      </w:r>
      <w:r>
        <w:rPr>
          <w:rStyle w:val="Italics"/>
          <w:sz w:val="18"/>
          <w:szCs w:val="18"/>
        </w:rPr>
        <w:t>de novo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gefangenen Täuffer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s aus dem Aspÿ ist seit meinem letzter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marquables</w:t>
      </w:r>
      <w:r>
        <w:rPr>
          <w:sz w:val="18"/>
          <w:szCs w:val="18"/>
        </w:rPr>
        <w:t xml:space="preserve"> vorgefallen, mann versicheret mich aber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e Sache eine der ersten seÿn werde, welche so gleich na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ferien</w:t>
      </w:r>
      <w:r>
        <w:rPr>
          <w:sz w:val="18"/>
          <w:szCs w:val="18"/>
        </w:rPr>
        <w:t xml:space="preserve"> werden vorgenommen werden.  Der Höchs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sich seiner erbarmen, und seine bisher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lsstarrigk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rechtschaffene Christliche Standtfastigkeit verwandel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Ihme die nöthige gedult verleÿhen, damit Er die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 wartende Trübsahlen mit einer recht Chris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gelaßenheit überwindten möge.  Es wolle Gott auch sei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r Nachbahrschafft zerstrewten Brüdern durch dies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stehende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die augen des Verstands dermaßen 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öffnen, damit Sie dermahlen einst rechtschaffen er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, was zu ihrem so Geist- als leiblichen Frie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und demnach in sich gehen und weder Gott, noch Ihr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he Obrigkeit, so Ihnen von Gott verordnet, noch auch si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sten nicht ferners mehr in Versuchung führ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die erstere zu zorn, sich selbsten aber zur Ungedult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leinmüthigkeit reitzen mögen.  Solte es aber Gotte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 Sie länger in der Versuchung zu lassen, so gesche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 Vätterlicher Wille, nur wolle Er Ihnen seine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tärcke verleÿhen, damit Sie Ritterlich hindur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endt endlichen den Sieg nebst dem ewigen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von tragen mög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in erwartung schleüniger Antwort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ersteres unter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, und einer gewührigen [sic]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wegen der in meinem letzteren gethan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ständigsten Bitte, auch allseitigen Erlaßung i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tes starcken Gnaden Schutz und schönster m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meinigen Empfehlung in dero andächtig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bett stetshin verharre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.S.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meine hochgeehrte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meine </w:t>
      </w:r>
      <w:r>
        <w:rPr>
          <w:rStyle w:val="Italics"/>
          <w:sz w:val="18"/>
          <w:szCs w:val="18"/>
        </w:rPr>
        <w:t>consideration</w:t>
      </w:r>
      <w:r>
        <w:rPr>
          <w:sz w:val="18"/>
          <w:szCs w:val="18"/>
        </w:rPr>
        <w:t xml:space="preserve"> etwas thun wol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dt es hohe zeitt seÿn, weillen mei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hro Hochmögenden unfehlbahr nechsten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t vorgetragen werden.  Ich will nich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ffen, daß mann einiges miß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uwen in meine Trew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dtlichkeitt werde setzen wollen.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insendente rechnungen werden zeigen, daß denen selben weder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n heller dencke zu kurtz zu thun, noch auch d[a]ß geringste zu hinterhalt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Die restantzen werde biß auff den letzten heller bezah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 ehender von dem meinigen darzu thun, alß d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Leüthen umb einen kreützer zu kurtz gesche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.  Es heißet, Gott dem höchsten seÿe danck, beÿ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r eben so wohl alß beÿ ihnen.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zScripture Index:Acts 20\:3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 ist seeliger g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nehm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5] Copia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r Gestrenge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r Her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Waß derselbe aus Befehl der Edelmogenden Herren der Ommela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ischen der Eems und der Lauwers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 aldort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kommenen und daselbsten sich niederzulaßen verlan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nnoniten aus dem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Bern, an mich hat wollen gelan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solches habe ab dessen geehrtem unterm 6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d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mehreren erseh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es nun meine Schuldigkeit erforderet, daß so woh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Edelmogenden Herr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begehren gehorsambs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preche,  alß der Wahrheit so viel an mir ist zeügnus gebe, al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e nicht ermanglen sollen  M. h[och] g. h[erren] hiermit und in Wahrheits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und anzudienen, daß erwehnte Mennoniten auß k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Ursach, alß ihrer mit denen Holländischen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Friesischen Mennoniten so wohl in der Lehr alß mit dem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einstimmendten Glaubens-Bekandnus, auß dem Lobl[ichen] Canton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, und solches zwaren, wie auß nebengehendem offen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tent</w:t>
      </w:r>
      <w:r>
        <w:rPr>
          <w:sz w:val="18"/>
          <w:szCs w:val="18"/>
        </w:rPr>
        <w:t xml:space="preserve"> des mehreren zu ersehen, durch hohe Vermittelung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Ihrer Hochmögenden 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, al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Königl[ichen] Mayest[ät] in Preüsen, nicht aber umb einig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ssethat oder schlimmen </w:t>
      </w:r>
      <w:r>
        <w:rPr>
          <w:rStyle w:val="Italics"/>
          <w:sz w:val="18"/>
          <w:szCs w:val="18"/>
        </w:rPr>
        <w:t>conduite</w:t>
      </w:r>
      <w:r>
        <w:rPr>
          <w:rStyle w:val="FootnoteReference"/>
          <w:sz w:val="18"/>
          <w:szCs w:val="18"/>
        </w:rPr>
        <w:footnoteReference w:id="18"/>
      </w:r>
      <w:r>
        <w:rPr>
          <w:sz w:val="18"/>
          <w:szCs w:val="18"/>
        </w:rPr>
        <w:t xml:space="preserve"> willen, es seÿe dan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ihre natürliche Begirdt und zuneigung zu ihrem angebohr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tterlandt also taufen wolte, zugehen bemüßiget word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ann von seiten eines lobl[ichen] Stands Bern an dies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n Leüthen so still als </w:t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äußerlichen Leb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zu tadeln gewust, solche aber umb ihrer Glaubens-Bekandtnu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ffentlich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rfolgen auch ein billiches bedencken getragen, indess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hiesiger ländter, da ei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must have citizens as soldi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eworbene </w:t>
      </w:r>
      <w:r>
        <w:rPr>
          <w:rStyle w:val="Italics"/>
          <w:sz w:val="18"/>
          <w:szCs w:val="18"/>
        </w:rPr>
        <w:t>Troupp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den beinen zu halten nicht erlaubt, sondern der Landtmann i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l der Noth auch einen Soldaten </w:t>
      </w: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19"/>
      </w:r>
      <w:r>
        <w:rPr>
          <w:sz w:val="18"/>
          <w:szCs w:val="18"/>
        </w:rPr>
        <w:t xml:space="preserve"> muß, nicht zugeben wollen,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gleichen Glaubens-Bekandnüße, so den Gebrauch der W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erfen, und demnoch mit der Zeit das Landt ihres natür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utzes und Schirmes berauben dörfften, zu gedulten.  Alß ha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ehnter Standt Bern haubtsächlich umb dreÿer Politischen Ursa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llen auff derer </w:t>
      </w:r>
      <w:r>
        <w:rPr>
          <w:rStyle w:val="Italics"/>
          <w:sz w:val="18"/>
          <w:szCs w:val="18"/>
        </w:rPr>
        <w:t>émigration</w:t>
      </w:r>
      <w:r>
        <w:rPr>
          <w:sz w:val="18"/>
          <w:szCs w:val="18"/>
        </w:rPr>
        <w:t xml:space="preserve"> getrungen und ist auch von zeit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weilen einige von diesen guten Leüthen auß menschlicher Schwachh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r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therland hard to leav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rrdischen Vatterland und fleischlicher Verwandscha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zusehr gehafftet, und lieber alles austehen, als solche gantz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r verlaßen wollen, mit Ihnen ziemblich rauh verfahren, bi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dlichen auff ansuchen den Mennoniten in Niederland Ihro Hochmögend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hro königl[ichen] Mayest[ät] in Preüsen ins mittel getretten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n, so viel nemblich von denenselben von Gott die Gnad erlange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 Wahres Beste zu erkennen, einen freÿen Abzug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allegirter</w:t>
      </w:r>
      <w:r>
        <w:rPr>
          <w:rStyle w:val="FootnoteReference"/>
          <w:sz w:val="18"/>
          <w:szCs w:val="18"/>
        </w:rPr>
        <w:footnoteReference w:id="20"/>
      </w:r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Patenten</w:t>
      </w:r>
      <w:r>
        <w:rPr>
          <w:sz w:val="18"/>
          <w:szCs w:val="18"/>
        </w:rPr>
        <w:t xml:space="preserve">, welche zu gleich auch die letzte </w:t>
      </w:r>
      <w:r>
        <w:rPr>
          <w:rStyle w:val="Italics"/>
          <w:sz w:val="18"/>
          <w:szCs w:val="18"/>
        </w:rPr>
        <w:t>Sententz</w:t>
      </w:r>
      <w:r>
        <w:rPr>
          <w:sz w:val="18"/>
          <w:szCs w:val="18"/>
        </w:rPr>
        <w:t xml:space="preserve">, so g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 Leüthe ist ausgesprochen worden, zu wegen gebracht ha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dreÿ Punckten aber so mann Ihnen </w:t>
      </w:r>
      <w:r>
        <w:rPr>
          <w:rStyle w:val="Italics"/>
          <w:sz w:val="18"/>
          <w:szCs w:val="18"/>
        </w:rPr>
        <w:t>imputiret</w:t>
      </w:r>
      <w:r>
        <w:rPr>
          <w:sz w:val="18"/>
          <w:szCs w:val="18"/>
        </w:rPr>
        <w:t xml:space="preserve">, ware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vernment, nonparticipation 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.) die hohe Obrigkeit nicht erkenn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swearing of oath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2tens den Aÿdt der 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st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21"/>
      </w:r>
      <w:r>
        <w:rPr>
          <w:sz w:val="18"/>
          <w:szCs w:val="18"/>
        </w:rPr>
        <w:t xml:space="preserve"> 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rittens im Fall den Noth zu beschützung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s Vatterlands die Waffen nicht ergr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sten betrifft so haben diese gute Leüthe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ter und klar gezeiget, daß mann Ihnen disfals zu viel thue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seiten eines lobl[ichen] Cantons Bern in dem oballegir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Mandat darvon keine fernere Meldung zu thun, und nur 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ÿen letzteren zu </w:t>
      </w:r>
      <w:r>
        <w:rPr>
          <w:rStyle w:val="Italics"/>
          <w:sz w:val="18"/>
          <w:szCs w:val="18"/>
        </w:rPr>
        <w:t>inh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riren</w:t>
      </w:r>
      <w:r>
        <w:rPr>
          <w:rStyle w:val="FootnoteReference"/>
          <w:sz w:val="18"/>
          <w:szCs w:val="18"/>
        </w:rPr>
        <w:footnoteReference w:id="22"/>
      </w:r>
      <w:r>
        <w:rPr>
          <w:sz w:val="18"/>
          <w:szCs w:val="18"/>
        </w:rPr>
        <w:t xml:space="preserve"> veranlaset word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nen zweÿen letzteren </w:t>
      </w:r>
      <w:r>
        <w:rPr>
          <w:rStyle w:val="Italics"/>
          <w:sz w:val="18"/>
          <w:szCs w:val="18"/>
        </w:rPr>
        <w:t>puncten</w:t>
      </w:r>
      <w:r>
        <w:rPr>
          <w:sz w:val="18"/>
          <w:szCs w:val="18"/>
        </w:rPr>
        <w:t xml:space="preserve"> aber hat mann zwa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lobl[ichen] Standt Bern ebenmäßig weitläufftig vorgestellet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weilen diese Leüthe nach dem Befehl Christi beÿ ihrem Ja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s Ja, und Nein was Nein ist verbleiben, und sich, fals Si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wieder handeln solten, alß meinaÿdige Leüthe wolten abstr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statt selbsten die Waffen zu ergreifen, sich anerbie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gewisses gelt zu unterhaltung geworbener Soldaten zu ge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hat aber solches alles wegen der beschafenheit d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weilen mann nicht unbillich beförchtet, es mögte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letztere beÿ denen übrigen Unterthanen, so im fall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th das gewehr ergreifen müssen, zu einer übeln und de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höchst- schädlich- und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judicirlichen Consequentz</w:t>
      </w:r>
      <w:r>
        <w:rPr>
          <w:sz w:val="18"/>
          <w:szCs w:val="18"/>
        </w:rPr>
        <w:t xml:space="preserve"> außschlag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m geringsten nichts fruchten noch verfangen wollen, so daß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eigentlich von der Sache zu reden, diese menschen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r anderen äußerlich und bekandten Ursach willen ih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türliches und anerbohrnes Vatterland mit dem Rück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ehen müssen alß weilen Sie keinen Aÿdt schwören, und da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wehr nicht ergre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ihre übrige Glaubens-Punckten betrifft,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men solche mit denen, so die Niedeländische Mennoniten be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dingen überein, dannenhero mann auch dorten ihrent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beste </w:t>
      </w:r>
      <w:r>
        <w:rPr>
          <w:rStyle w:val="Italics"/>
          <w:sz w:val="18"/>
          <w:szCs w:val="18"/>
        </w:rPr>
        <w:t>information</w:t>
      </w:r>
      <w:r>
        <w:rPr>
          <w:sz w:val="18"/>
          <w:szCs w:val="18"/>
        </w:rPr>
        <w:t xml:space="preserve"> dörffte einziehen könn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Und dieses ist waß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mmelanden durch M. h[och] g. h[erren] </w:t>
      </w:r>
      <w:r>
        <w:rPr>
          <w:rStyle w:val="Italics"/>
          <w:sz w:val="18"/>
          <w:szCs w:val="18"/>
        </w:rPr>
        <w:t>Canal</w:t>
      </w:r>
      <w:r>
        <w:rPr>
          <w:sz w:val="18"/>
          <w:szCs w:val="18"/>
        </w:rPr>
        <w:t xml:space="preserve"> in schuldiger wiederantwor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orsmbst und mit bestandt der Wahrheit andienen soll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8] Welchem annoch beÿfüge, daß ein lobl[iche]r Stant Bern dieser Leü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zug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ihres Frommen, stillen eigezogen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as good exampl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bens auch fleisiger Abwartung ihrer Geschäften und führen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r </w:t>
      </w:r>
      <w:r>
        <w:rPr>
          <w:rStyle w:val="Italics"/>
          <w:sz w:val="18"/>
          <w:szCs w:val="18"/>
        </w:rPr>
        <w:t>Æconomie</w:t>
      </w:r>
      <w:r>
        <w:rPr>
          <w:sz w:val="18"/>
          <w:szCs w:val="18"/>
        </w:rPr>
        <w:t xml:space="preserve">, nimmermehr würde gestattet haben, wan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sein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 und die innerlic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ctaten mit denen übrigen </w:t>
      </w:r>
      <w:r>
        <w:rPr>
          <w:rStyle w:val="Italics"/>
          <w:sz w:val="18"/>
          <w:szCs w:val="18"/>
        </w:rPr>
        <w:t>Cantons</w:t>
      </w:r>
      <w:r>
        <w:rPr>
          <w:sz w:val="18"/>
          <w:szCs w:val="18"/>
        </w:rPr>
        <w:t xml:space="preserve">, und die </w:t>
      </w:r>
      <w:r>
        <w:rPr>
          <w:rStyle w:val="Italics"/>
          <w:sz w:val="18"/>
          <w:szCs w:val="18"/>
        </w:rPr>
        <w:t>Sitüation</w:t>
      </w:r>
      <w:r>
        <w:rPr>
          <w:sz w:val="18"/>
          <w:szCs w:val="18"/>
        </w:rPr>
        <w:t xml:space="preserve">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chaffenheit des Landes nicht gleichsam darzu gezwungen hätt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welchem allem annoch wohl zu </w:t>
      </w:r>
      <w:r>
        <w:rPr>
          <w:rStyle w:val="Italics"/>
          <w:sz w:val="18"/>
          <w:szCs w:val="18"/>
        </w:rPr>
        <w:t>consideriren</w:t>
      </w:r>
      <w:r>
        <w:rPr>
          <w:sz w:val="18"/>
          <w:szCs w:val="18"/>
        </w:rPr>
        <w:t xml:space="preserve">, daß diejenig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er Mennoniten, so sich beÿ Ihro Edelmogende den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mmelanden angemeltet, meistens ihr Vatterland vo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en stucken und umb ihre Gottes dienstliche Pflicht mit dest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hrerer Freÿ- und Sicherheit unter dem niemahl genugsa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priesenen </w:t>
      </w:r>
      <w:r>
        <w:rPr>
          <w:rStyle w:val="Italics"/>
          <w:sz w:val="18"/>
          <w:szCs w:val="18"/>
        </w:rPr>
        <w:t>Gouvernement</w:t>
      </w:r>
      <w:r>
        <w:rPr>
          <w:sz w:val="18"/>
          <w:szCs w:val="18"/>
        </w:rPr>
        <w:t xml:space="preserve">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even United Provin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ben Vereinigten Provintzi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statten zu können, verlassen, und sich demnach auch äusers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leises werden angelegen seÿn lassen, sich alß wahre ge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thanen nach dem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ihrer Niederländischen Glaubens-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wandten in allem gehorsambst und demüthigst aufzufüh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mit etc. etc.</w:t>
      </w:r>
    </w:p>
    <w:p w:rsidR="0084002E" w:rsidRDefault="003A26C9" w:rsidP="003A26C9">
      <w:pPr>
        <w:pStyle w:val="OriginalText"/>
      </w:pPr>
      <w:r>
        <w:rPr>
          <w:sz w:val="18"/>
          <w:szCs w:val="18"/>
        </w:rPr>
        <w:t>Schaffhausen den 22 [Okto]bris 1711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A26C9" w:rsidRDefault="003A26C9" w:rsidP="003A26C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0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3 from the De Hoop Scheffer </w:t>
      </w:r>
      <w:r>
        <w:rPr>
          <w:rStyle w:val="Italics"/>
        </w:rPr>
        <w:t>Inventaris</w:t>
      </w:r>
      <w:r>
        <w:t>.</w:t>
      </w:r>
    </w:p>
    <w:p w:rsidR="003A26C9" w:rsidRDefault="003A26C9" w:rsidP="003A26C9">
      <w:pPr>
        <w:pStyle w:val="FootnoteText"/>
      </w:pPr>
    </w:p>
  </w:footnote>
  <w:footnote w:id="4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A26C9" w:rsidRDefault="003A26C9" w:rsidP="003A26C9">
      <w:pPr>
        <w:pStyle w:val="Footnote-OneDigit"/>
      </w:pPr>
    </w:p>
  </w:footnote>
  <w:footnote w:id="5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stantissimè</w:t>
      </w:r>
      <w:r>
        <w:t>, “most urgently” (Latin).</w:t>
      </w:r>
    </w:p>
    <w:p w:rsidR="003A26C9" w:rsidRDefault="003A26C9" w:rsidP="003A26C9">
      <w:pPr>
        <w:pStyle w:val="Footnote-OneDigit"/>
      </w:pPr>
    </w:p>
  </w:footnote>
  <w:footnote w:id="6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d</w:t>
      </w:r>
      <w:r>
        <w:rPr>
          <w:rStyle w:val="Italics"/>
        </w:rPr>
        <w:t>e novo</w:t>
      </w:r>
      <w:r>
        <w:t>, “anew” (Latin).</w:t>
      </w:r>
    </w:p>
    <w:p w:rsidR="003A26C9" w:rsidRDefault="003A26C9" w:rsidP="003A26C9">
      <w:pPr>
        <w:pStyle w:val="FirstFootnoteinColumnLine"/>
      </w:pPr>
    </w:p>
  </w:footnote>
  <w:footnote w:id="7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Here begins a different hand, which was identified in a footnote to Document 85 as Runckel 2.  This hand continues from here to the end of pagr 4 (that is, the entire postscript.)  All other parts of this document are by Runckel 1.</w:t>
      </w:r>
    </w:p>
    <w:p w:rsidR="003A26C9" w:rsidRDefault="003A26C9" w:rsidP="003A26C9">
      <w:pPr>
        <w:pStyle w:val="FirstFootnoteinColumnLine"/>
      </w:pPr>
    </w:p>
  </w:footnote>
  <w:footnote w:id="8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duite</w:t>
      </w:r>
      <w:r>
        <w:t>, “conduct” (French).</w:t>
      </w:r>
    </w:p>
    <w:p w:rsidR="003A26C9" w:rsidRDefault="003A26C9" w:rsidP="003A26C9">
      <w:pPr>
        <w:pStyle w:val="FirstFootnoteinColumnLine"/>
      </w:pPr>
    </w:p>
  </w:footnote>
  <w:footnote w:id="9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 [as]” (German).</w:t>
      </w:r>
    </w:p>
    <w:p w:rsidR="003A26C9" w:rsidRDefault="003A26C9" w:rsidP="003A26C9">
      <w:pPr>
        <w:pStyle w:val="Footnote-OneDigit"/>
      </w:pPr>
    </w:p>
  </w:footnote>
  <w:footnote w:id="10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allegirte</w:t>
      </w:r>
      <w:r>
        <w:t>, “above cited” (German).</w:t>
      </w:r>
    </w:p>
    <w:p w:rsidR="003A26C9" w:rsidRDefault="003A26C9" w:rsidP="003A26C9">
      <w:pPr>
        <w:pStyle w:val="FirstFootnoteinColumnLine"/>
      </w:pPr>
    </w:p>
  </w:footnote>
  <w:footnote w:id="11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stiren</w:t>
      </w:r>
      <w:r>
        <w:t>, “do, perform” (German).</w:t>
      </w:r>
    </w:p>
    <w:p w:rsidR="003A26C9" w:rsidRDefault="003A26C9" w:rsidP="003A26C9">
      <w:pPr>
        <w:pStyle w:val="Footnote-OneDigit"/>
      </w:pPr>
    </w:p>
  </w:footnote>
  <w:footnote w:id="12">
    <w:p w:rsidR="003A26C9" w:rsidRDefault="003A26C9" w:rsidP="003A26C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h</w:t>
      </w:r>
      <w:r>
        <w:t>æ</w:t>
      </w:r>
      <w:r>
        <w:rPr>
          <w:rStyle w:val="Italics"/>
        </w:rPr>
        <w:t>riren</w:t>
      </w:r>
      <w:r>
        <w:t>, “insist upon, persevere in” (German).</w:t>
      </w:r>
    </w:p>
    <w:p w:rsidR="003A26C9" w:rsidRDefault="003A26C9" w:rsidP="003A26C9">
      <w:pPr>
        <w:pStyle w:val="Footnote-TwoDigit"/>
      </w:pPr>
    </w:p>
  </w:footnote>
  <w:footnote w:id="13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 w:rsidR="00206923">
        <w:rPr>
          <w:rStyle w:val="ChapterNumberforFootnote"/>
        </w:rPr>
        <w:t xml:space="preserve"> </w:t>
      </w:r>
      <w:r>
        <w:t xml:space="preserve">This is A 1353 from the De Hoop Scheffer </w:t>
      </w:r>
      <w:r>
        <w:rPr>
          <w:rStyle w:val="Italics"/>
        </w:rPr>
        <w:t>Inventaris</w:t>
      </w:r>
      <w:r w:rsidR="00206923">
        <w:t>.</w:t>
      </w:r>
    </w:p>
  </w:footnote>
  <w:footnote w:id="14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206923">
        <w:t>.</w:t>
      </w:r>
    </w:p>
  </w:footnote>
  <w:footnote w:id="15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stantissimè</w:t>
      </w:r>
      <w:r>
        <w:t>, “most urgently” (Latin)</w:t>
      </w:r>
      <w:r w:rsidR="00206923">
        <w:t>.</w:t>
      </w:r>
    </w:p>
  </w:footnote>
  <w:footnote w:id="16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  <w:t>d</w:t>
      </w:r>
      <w:r>
        <w:rPr>
          <w:rStyle w:val="Italics"/>
        </w:rPr>
        <w:t>e novo</w:t>
      </w:r>
      <w:r>
        <w:t>, “anew” (Latin)</w:t>
      </w:r>
      <w:r w:rsidR="00206923">
        <w:t>.</w:t>
      </w:r>
    </w:p>
  </w:footnote>
  <w:footnote w:id="17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  <w:t>Here begins a different hand, which was identified in a footnote to Document 85 as Runckel 2.  This hand continues from here to the end of pagr 4 (that is, the entire postscript.)  All other parts of this document are by Runckel 1</w:t>
      </w:r>
      <w:r w:rsidR="00206923">
        <w:t>.</w:t>
      </w:r>
    </w:p>
  </w:footnote>
  <w:footnote w:id="18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duite</w:t>
      </w:r>
      <w:r>
        <w:t>, “conduct” (French)</w:t>
      </w:r>
      <w:r w:rsidR="00206923">
        <w:t>.</w:t>
      </w:r>
    </w:p>
  </w:footnote>
  <w:footnote w:id="19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 [as]” (German)</w:t>
      </w:r>
      <w:r w:rsidR="00206923">
        <w:t>.</w:t>
      </w:r>
    </w:p>
  </w:footnote>
  <w:footnote w:id="20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allegirte</w:t>
      </w:r>
      <w:r>
        <w:t>, “above cited” (German)</w:t>
      </w:r>
      <w:r w:rsidR="00206923">
        <w:t>.</w:t>
      </w:r>
    </w:p>
  </w:footnote>
  <w:footnote w:id="21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stiren</w:t>
      </w:r>
      <w:r>
        <w:t>, “do, perform” (German)</w:t>
      </w:r>
      <w:r w:rsidR="00206923">
        <w:t>.</w:t>
      </w:r>
    </w:p>
  </w:footnote>
  <w:footnote w:id="22">
    <w:p w:rsidR="003A26C9" w:rsidRDefault="003A26C9" w:rsidP="0020692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h</w:t>
      </w:r>
      <w:r>
        <w:t>æ</w:t>
      </w:r>
      <w:r>
        <w:rPr>
          <w:rStyle w:val="Italics"/>
        </w:rPr>
        <w:t>riren</w:t>
      </w:r>
      <w:r>
        <w:t>, “insist upon, persevere in” (German)</w:t>
      </w:r>
      <w:r w:rsidR="0020692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A26C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A26C9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A26C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26C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A26C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A26C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